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3E11D1" w14:textId="18F072AD" w:rsidR="00417C76" w:rsidRPr="00417C76" w:rsidRDefault="00417C76">
      <w:pPr>
        <w:rPr>
          <w:b/>
          <w:u w:val="single"/>
        </w:rPr>
      </w:pPr>
      <w:r w:rsidRPr="00417C76">
        <w:rPr>
          <w:b/>
          <w:u w:val="single"/>
        </w:rPr>
        <w:t>Editor’s Comment:</w:t>
      </w:r>
    </w:p>
    <w:p w14:paraId="7866FE7D" w14:textId="5B6C07A0" w:rsidR="00451D44" w:rsidRDefault="00451D44">
      <w:r w:rsidRPr="00451D44">
        <w:t>Accepted</w:t>
      </w:r>
    </w:p>
    <w:p w14:paraId="43290B04" w14:textId="77777777" w:rsidR="00417C76" w:rsidRDefault="00417C76">
      <w:pPr>
        <w:rPr>
          <w:b/>
          <w:u w:val="single"/>
        </w:rPr>
      </w:pPr>
      <w:r w:rsidRPr="00417C76">
        <w:rPr>
          <w:b/>
          <w:u w:val="single"/>
        </w:rPr>
        <w:t>Editor’s Details</w:t>
      </w:r>
      <w:r>
        <w:rPr>
          <w:b/>
          <w:u w:val="single"/>
        </w:rPr>
        <w:t>:</w:t>
      </w:r>
    </w:p>
    <w:p w14:paraId="7905B579" w14:textId="18988088" w:rsidR="00417C76" w:rsidRPr="00417C76" w:rsidRDefault="00417C76">
      <w:pPr>
        <w:rPr>
          <w:b/>
          <w:u w:val="single"/>
        </w:rPr>
      </w:pPr>
      <w:r w:rsidRPr="00417C76">
        <w:t>Prof. Aurora Martínez Romero, Juarez University, Me</w:t>
      </w:r>
      <w:bookmarkStart w:id="0" w:name="_GoBack"/>
      <w:bookmarkEnd w:id="0"/>
      <w:r w:rsidRPr="00417C76">
        <w:t>xico</w:t>
      </w:r>
    </w:p>
    <w:sectPr w:rsidR="00417C76" w:rsidRPr="00417C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C0MLI0NLc0NDMzNzdX0lEKTi0uzszPAykwrAUABfnPrSwAAAA="/>
  </w:docVars>
  <w:rsids>
    <w:rsidRoot w:val="0099008A"/>
    <w:rsid w:val="00417C76"/>
    <w:rsid w:val="00451D44"/>
    <w:rsid w:val="006D2BDD"/>
    <w:rsid w:val="0086724B"/>
    <w:rsid w:val="0099008A"/>
    <w:rsid w:val="00B17BEB"/>
    <w:rsid w:val="00C10C5D"/>
    <w:rsid w:val="00E95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1D1D3E83"/>
  <w15:chartTrackingRefBased/>
  <w15:docId w15:val="{47D44049-4638-4613-B5A1-920C0E59C2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980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40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61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230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1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63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</Words>
  <Characters>86</Characters>
  <Application>Microsoft Office Word</Application>
  <DocSecurity>0</DocSecurity>
  <Lines>1</Lines>
  <Paragraphs>1</Paragraphs>
  <ScaleCrop>false</ScaleCrop>
  <Company/>
  <LinksUpToDate>false</LinksUpToDate>
  <CharactersWithSpaces>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-90</dc:creator>
  <cp:keywords/>
  <dc:description/>
  <cp:lastModifiedBy>SDI PC 1180</cp:lastModifiedBy>
  <cp:revision>3</cp:revision>
  <dcterms:created xsi:type="dcterms:W3CDTF">2025-01-01T05:28:00Z</dcterms:created>
  <dcterms:modified xsi:type="dcterms:W3CDTF">2026-02-19T09:07:00Z</dcterms:modified>
</cp:coreProperties>
</file>